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6F416" w14:textId="5C0C556C" w:rsidR="00BE794E" w:rsidRPr="00BE794E" w:rsidRDefault="00BE794E">
      <w:pPr>
        <w:rPr>
          <w:b/>
          <w:bCs/>
        </w:rPr>
      </w:pPr>
      <w:r w:rsidRPr="00BE794E">
        <w:rPr>
          <w:b/>
          <w:bCs/>
        </w:rPr>
        <w:t>Worksheet 8 Solutions:</w:t>
      </w:r>
    </w:p>
    <w:p w14:paraId="6035F7C9" w14:textId="1B47AA66" w:rsidR="00BE794E" w:rsidRDefault="00BE794E">
      <w:r>
        <w:t>Machine Learning:</w:t>
      </w:r>
    </w:p>
    <w:p w14:paraId="2760C0DB" w14:textId="07EEB3A1" w:rsidR="00BE794E" w:rsidRDefault="00BE794E" w:rsidP="00BE794E">
      <w:pPr>
        <w:pStyle w:val="ListParagraph"/>
        <w:numPr>
          <w:ilvl w:val="0"/>
          <w:numId w:val="1"/>
        </w:numPr>
      </w:pPr>
      <w:r>
        <w:t>C) Both are equally proficient</w:t>
      </w:r>
    </w:p>
    <w:p w14:paraId="012F2017" w14:textId="3EDC18F3" w:rsidR="00BE794E" w:rsidRDefault="00BE794E" w:rsidP="00BE794E">
      <w:pPr>
        <w:pStyle w:val="ListParagraph"/>
        <w:numPr>
          <w:ilvl w:val="0"/>
          <w:numId w:val="1"/>
        </w:numPr>
      </w:pPr>
      <w:r>
        <w:t>A</w:t>
      </w:r>
      <w:r>
        <w:t xml:space="preserve">) </w:t>
      </w:r>
      <w:proofErr w:type="spellStart"/>
      <w:r>
        <w:t>max_depth</w:t>
      </w:r>
      <w:proofErr w:type="spellEnd"/>
    </w:p>
    <w:p w14:paraId="1CB60748" w14:textId="77777777" w:rsidR="00BE794E" w:rsidRDefault="00BE794E" w:rsidP="00BE794E">
      <w:pPr>
        <w:pStyle w:val="ListParagraph"/>
      </w:pPr>
    </w:p>
    <w:sectPr w:rsidR="00BE79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3C1D89"/>
    <w:multiLevelType w:val="hybridMultilevel"/>
    <w:tmpl w:val="AACA9E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0MDU1NLKwNDYxMjJR0lEKTi0uzszPAykwrAUAYyj4vywAAAA="/>
  </w:docVars>
  <w:rsids>
    <w:rsidRoot w:val="00BE794E"/>
    <w:rsid w:val="00BE7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79E80"/>
  <w15:chartTrackingRefBased/>
  <w15:docId w15:val="{844806D0-B20C-4840-95A5-718D83B6F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79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</Words>
  <Characters>74</Characters>
  <Application>Microsoft Office Word</Application>
  <DocSecurity>0</DocSecurity>
  <Lines>1</Lines>
  <Paragraphs>1</Paragraphs>
  <ScaleCrop>false</ScaleCrop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</cp:revision>
  <dcterms:created xsi:type="dcterms:W3CDTF">2021-06-12T15:31:00Z</dcterms:created>
  <dcterms:modified xsi:type="dcterms:W3CDTF">2021-06-12T15:38:00Z</dcterms:modified>
</cp:coreProperties>
</file>